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18E5" w:rsidRDefault="007803C9">
      <w:r>
        <w:rPr>
          <w:noProof/>
          <w:lang w:val="en-GB" w:eastAsia="en-GB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margin">
              <wp:posOffset>5309235</wp:posOffset>
            </wp:positionH>
            <wp:positionV relativeFrom="margin">
              <wp:posOffset>259080</wp:posOffset>
            </wp:positionV>
            <wp:extent cx="1188720" cy="12573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nge Royals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F18E5" w:rsidRDefault="006F18E5"/>
    <w:p w:rsidR="006F18E5" w:rsidRPr="007803C9" w:rsidRDefault="007803C9" w:rsidP="007803C9">
      <w:pPr>
        <w:rPr>
          <w:b/>
          <w:color w:val="990033"/>
          <w:sz w:val="40"/>
          <w:szCs w:val="4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34176" behindDoc="1" locked="0" layoutInCell="1" allowOverlap="1">
            <wp:simplePos x="0" y="0"/>
            <wp:positionH relativeFrom="column">
              <wp:posOffset>3514725</wp:posOffset>
            </wp:positionH>
            <wp:positionV relativeFrom="paragraph">
              <wp:posOffset>326390</wp:posOffset>
            </wp:positionV>
            <wp:extent cx="1152525" cy="1213485"/>
            <wp:effectExtent l="0" t="0" r="9525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03C9">
        <w:rPr>
          <w:b/>
          <w:color w:val="990033"/>
          <w:sz w:val="40"/>
          <w:szCs w:val="40"/>
        </w:rPr>
        <w:t>Grange Royals Merchandise</w:t>
      </w:r>
    </w:p>
    <w:p w:rsidR="007803C9" w:rsidRDefault="007803C9" w:rsidP="007803C9">
      <w:pPr>
        <w:pStyle w:val="Default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eanie - $17</w:t>
      </w:r>
    </w:p>
    <w:p w:rsidR="007803C9" w:rsidRDefault="007803C9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roon, white </w:t>
      </w:r>
      <w:r w:rsidRPr="007803C9">
        <w:rPr>
          <w:b/>
          <w:sz w:val="23"/>
          <w:szCs w:val="23"/>
        </w:rPr>
        <w:t>logo</w:t>
      </w:r>
      <w:r w:rsidRPr="007803C9">
        <w:rPr>
          <w:sz w:val="23"/>
          <w:szCs w:val="23"/>
        </w:rPr>
        <w:t xml:space="preserve"> </w:t>
      </w:r>
      <w:r>
        <w:rPr>
          <w:sz w:val="23"/>
          <w:szCs w:val="23"/>
        </w:rPr>
        <w:t>embroidered</w:t>
      </w:r>
    </w:p>
    <w:p w:rsidR="007803C9" w:rsidRDefault="007803C9" w:rsidP="007803C9">
      <w:pPr>
        <w:spacing w:after="0"/>
      </w:pPr>
      <w:r w:rsidRPr="007803C9">
        <w:t>100% acrylic</w:t>
      </w:r>
    </w:p>
    <w:p w:rsidR="007803C9" w:rsidRDefault="007803C9" w:rsidP="007803C9">
      <w:pPr>
        <w:spacing w:after="0" w:line="240" w:lineRule="auto"/>
      </w:pPr>
    </w:p>
    <w:p w:rsidR="007803C9" w:rsidRDefault="007803C9" w:rsidP="007803C9">
      <w:pPr>
        <w:spacing w:after="0" w:line="240" w:lineRule="auto"/>
      </w:pPr>
    </w:p>
    <w:p w:rsidR="007803C9" w:rsidRDefault="007803C9" w:rsidP="007803C9">
      <w:pPr>
        <w:spacing w:after="0" w:line="240" w:lineRule="auto"/>
      </w:pPr>
    </w:p>
    <w:p w:rsidR="007803C9" w:rsidRDefault="004E2EFD" w:rsidP="007803C9">
      <w:pPr>
        <w:spacing w:after="0" w:line="240" w:lineRule="auto"/>
      </w:pPr>
      <w:r>
        <w:rPr>
          <w:noProof/>
          <w:lang w:val="en-GB" w:eastAsia="en-GB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4126865</wp:posOffset>
            </wp:positionH>
            <wp:positionV relativeFrom="paragraph">
              <wp:posOffset>131445</wp:posOffset>
            </wp:positionV>
            <wp:extent cx="1400175" cy="930275"/>
            <wp:effectExtent l="57150" t="76200" r="47625" b="7937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71140">
                      <a:off x="0" y="0"/>
                      <a:ext cx="140017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803C9" w:rsidRPr="007803C9" w:rsidRDefault="007803C9" w:rsidP="007803C9">
      <w:pPr>
        <w:spacing w:after="0" w:line="240" w:lineRule="auto"/>
      </w:pPr>
    </w:p>
    <w:p w:rsidR="007803C9" w:rsidRDefault="004E2EFD" w:rsidP="007803C9">
      <w:pPr>
        <w:pStyle w:val="Default"/>
        <w:rPr>
          <w:b/>
          <w:sz w:val="28"/>
          <w:szCs w:val="28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column">
              <wp:posOffset>5365115</wp:posOffset>
            </wp:positionH>
            <wp:positionV relativeFrom="paragraph">
              <wp:posOffset>104775</wp:posOffset>
            </wp:positionV>
            <wp:extent cx="1400175" cy="916305"/>
            <wp:effectExtent l="38100" t="38100" r="28575" b="3619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4738">
                      <a:off x="0" y="0"/>
                      <a:ext cx="1400175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03C9">
        <w:rPr>
          <w:b/>
          <w:sz w:val="28"/>
          <w:szCs w:val="28"/>
          <w:u w:val="single"/>
        </w:rPr>
        <w:t>Cap - $17</w:t>
      </w:r>
    </w:p>
    <w:p w:rsidR="007803C9" w:rsidRDefault="007803C9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roon, white </w:t>
      </w:r>
      <w:r w:rsidRPr="007803C9">
        <w:rPr>
          <w:b/>
          <w:sz w:val="23"/>
          <w:szCs w:val="23"/>
        </w:rPr>
        <w:t>GRANGE ROYALS HOCKEY</w:t>
      </w:r>
      <w:r>
        <w:rPr>
          <w:sz w:val="23"/>
          <w:szCs w:val="23"/>
        </w:rPr>
        <w:t xml:space="preserve"> embroidered</w:t>
      </w:r>
    </w:p>
    <w:p w:rsidR="007803C9" w:rsidRDefault="007803C9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ey </w:t>
      </w:r>
      <w:proofErr w:type="spellStart"/>
      <w:r>
        <w:rPr>
          <w:sz w:val="23"/>
          <w:szCs w:val="23"/>
        </w:rPr>
        <w:t>marle</w:t>
      </w:r>
      <w:proofErr w:type="spellEnd"/>
      <w:r>
        <w:rPr>
          <w:sz w:val="23"/>
          <w:szCs w:val="23"/>
        </w:rPr>
        <w:t xml:space="preserve">, maroon </w:t>
      </w:r>
      <w:r w:rsidRPr="007803C9">
        <w:rPr>
          <w:b/>
          <w:sz w:val="23"/>
          <w:szCs w:val="23"/>
        </w:rPr>
        <w:t>GRANGE ROYALS HOCKEY</w:t>
      </w:r>
      <w:r>
        <w:rPr>
          <w:sz w:val="23"/>
          <w:szCs w:val="23"/>
        </w:rPr>
        <w:t xml:space="preserve"> embroidered</w:t>
      </w:r>
    </w:p>
    <w:p w:rsidR="00595D18" w:rsidRPr="007803C9" w:rsidRDefault="007803C9" w:rsidP="007803C9">
      <w:pPr>
        <w:spacing w:after="0" w:line="240" w:lineRule="auto"/>
      </w:pPr>
      <w:r>
        <w:t>Poly twill</w:t>
      </w: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noProof/>
          <w:lang w:eastAsia="en-AU"/>
        </w:rPr>
      </w:pPr>
    </w:p>
    <w:p w:rsidR="007803C9" w:rsidRDefault="004E2EFD" w:rsidP="007803C9">
      <w:pPr>
        <w:spacing w:after="0" w:line="240" w:lineRule="auto"/>
        <w:rPr>
          <w:u w:val="single"/>
        </w:rPr>
      </w:pPr>
      <w:r w:rsidRPr="007803C9">
        <w:rPr>
          <w:noProof/>
          <w:lang w:val="en-GB" w:eastAsia="en-GB"/>
        </w:rPr>
        <w:drawing>
          <wp:anchor distT="0" distB="0" distL="114300" distR="114300" simplePos="0" relativeHeight="2516710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1428750" cy="1619250"/>
            <wp:effectExtent l="0" t="0" r="0" b="0"/>
            <wp:wrapTight wrapText="bothSides">
              <wp:wrapPolygon edited="0">
                <wp:start x="0" y="0"/>
                <wp:lineTo x="0" y="21346"/>
                <wp:lineTo x="21312" y="21346"/>
                <wp:lineTo x="21312" y="0"/>
                <wp:lineTo x="0" y="0"/>
              </wp:wrapPolygon>
            </wp:wrapTight>
            <wp:docPr id="12" name="Picture 12" descr="C:\Users\KXCHA\Pictures\5012_raglan_tee_grey_marle_burgundy_4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XCHA\Pictures\5012_raglan_tee_grey_marle_burgundy_4[1]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047" t="6977" r="6512" b="5581"/>
                    <a:stretch/>
                  </pic:blipFill>
                  <pic:spPr bwMode="auto">
                    <a:xfrm>
                      <a:off x="0" y="0"/>
                      <a:ext cx="14287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03C9" w:rsidRDefault="007803C9" w:rsidP="007803C9">
      <w:pPr>
        <w:pStyle w:val="Default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aglan - $30</w:t>
      </w:r>
    </w:p>
    <w:p w:rsidR="007803C9" w:rsidRDefault="007803C9" w:rsidP="007803C9">
      <w:pPr>
        <w:spacing w:after="0"/>
      </w:pPr>
      <w:r>
        <w:t xml:space="preserve">Grey </w:t>
      </w:r>
      <w:proofErr w:type="spellStart"/>
      <w:r>
        <w:t>marle</w:t>
      </w:r>
      <w:proofErr w:type="spellEnd"/>
      <w:r>
        <w:t xml:space="preserve"> body, maroon ¾ sleeve, maroon </w:t>
      </w:r>
      <w:r w:rsidRPr="007803C9">
        <w:rPr>
          <w:rFonts w:ascii="Bradley Hand ITC" w:hAnsi="Bradley Hand ITC"/>
          <w:b/>
        </w:rPr>
        <w:t>Sea Eagles</w:t>
      </w:r>
      <w:r w:rsidRPr="007803C9">
        <w:rPr>
          <w:b/>
        </w:rPr>
        <w:t xml:space="preserve"> HOCKEY</w:t>
      </w:r>
      <w:r>
        <w:t xml:space="preserve"> screen print</w:t>
      </w:r>
    </w:p>
    <w:p w:rsidR="007803C9" w:rsidRDefault="007803C9" w:rsidP="007803C9">
      <w:pPr>
        <w:spacing w:after="0"/>
      </w:pPr>
      <w:r>
        <w:t>100% cotton polyester</w:t>
      </w:r>
    </w:p>
    <w:p w:rsidR="007803C9" w:rsidRPr="007803C9" w:rsidRDefault="007803C9" w:rsidP="007803C9">
      <w:pPr>
        <w:spacing w:after="0" w:line="240" w:lineRule="auto"/>
      </w:pPr>
    </w:p>
    <w:p w:rsidR="007803C9" w:rsidRDefault="007803C9" w:rsidP="007803C9">
      <w:pPr>
        <w:spacing w:line="240" w:lineRule="auto"/>
        <w:rPr>
          <w:u w:val="single"/>
        </w:rPr>
      </w:pPr>
    </w:p>
    <w:p w:rsidR="007803C9" w:rsidRDefault="007803C9" w:rsidP="007803C9">
      <w:pPr>
        <w:spacing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7803C9" w:rsidP="007803C9">
      <w:pPr>
        <w:spacing w:after="0" w:line="240" w:lineRule="auto"/>
        <w:rPr>
          <w:u w:val="single"/>
        </w:rPr>
      </w:pPr>
    </w:p>
    <w:p w:rsidR="007803C9" w:rsidRDefault="004E2EFD" w:rsidP="007803C9">
      <w:pPr>
        <w:spacing w:after="0" w:line="240" w:lineRule="auto"/>
        <w:rPr>
          <w:b/>
          <w:sz w:val="28"/>
          <w:szCs w:val="28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1280" behindDoc="1" locked="0" layoutInCell="1" allowOverlap="1">
            <wp:simplePos x="0" y="0"/>
            <wp:positionH relativeFrom="column">
              <wp:posOffset>5384165</wp:posOffset>
            </wp:positionH>
            <wp:positionV relativeFrom="paragraph">
              <wp:posOffset>3175</wp:posOffset>
            </wp:positionV>
            <wp:extent cx="1476375" cy="180022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803C9">
        <w:rPr>
          <w:b/>
          <w:sz w:val="28"/>
          <w:szCs w:val="28"/>
          <w:u w:val="single"/>
        </w:rPr>
        <w:t>Hoody</w:t>
      </w:r>
      <w:proofErr w:type="spellEnd"/>
      <w:r w:rsidR="007803C9">
        <w:rPr>
          <w:b/>
          <w:sz w:val="28"/>
          <w:szCs w:val="28"/>
          <w:u w:val="single"/>
        </w:rPr>
        <w:t xml:space="preserve"> - $40</w:t>
      </w:r>
    </w:p>
    <w:p w:rsidR="007803C9" w:rsidRDefault="007803C9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aroon, white </w:t>
      </w:r>
      <w:r w:rsidRPr="007803C9">
        <w:rPr>
          <w:rFonts w:ascii="Bradley Hand ITC" w:hAnsi="Bradley Hand ITC"/>
          <w:b/>
        </w:rPr>
        <w:t>Sea Eagles</w:t>
      </w:r>
      <w:r w:rsidRPr="007803C9">
        <w:rPr>
          <w:b/>
        </w:rPr>
        <w:t xml:space="preserve"> HOCKEY</w:t>
      </w:r>
      <w:r>
        <w:t xml:space="preserve"> screen print</w:t>
      </w:r>
    </w:p>
    <w:p w:rsidR="007803C9" w:rsidRDefault="007803C9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ey </w:t>
      </w:r>
      <w:proofErr w:type="spellStart"/>
      <w:r>
        <w:rPr>
          <w:sz w:val="23"/>
          <w:szCs w:val="23"/>
        </w:rPr>
        <w:t>marle</w:t>
      </w:r>
      <w:proofErr w:type="spellEnd"/>
      <w:r>
        <w:rPr>
          <w:sz w:val="23"/>
          <w:szCs w:val="23"/>
        </w:rPr>
        <w:t xml:space="preserve"> one centred pocket, maroon </w:t>
      </w:r>
      <w:r w:rsidRPr="007803C9">
        <w:rPr>
          <w:b/>
          <w:sz w:val="23"/>
          <w:szCs w:val="23"/>
        </w:rPr>
        <w:t>GRANGE ROYALS HOCKEY</w:t>
      </w:r>
      <w:r>
        <w:rPr>
          <w:sz w:val="23"/>
          <w:szCs w:val="23"/>
        </w:rPr>
        <w:t xml:space="preserve"> screen print</w:t>
      </w:r>
    </w:p>
    <w:p w:rsidR="007803C9" w:rsidRDefault="007803C9" w:rsidP="007803C9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80% cotton and 20% poly fleece </w:t>
      </w:r>
    </w:p>
    <w:p w:rsidR="007803C9" w:rsidRDefault="007803C9" w:rsidP="007803C9">
      <w:pPr>
        <w:spacing w:after="0" w:line="240" w:lineRule="auto"/>
        <w:rPr>
          <w:sz w:val="23"/>
          <w:szCs w:val="23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5376" behindDoc="1" locked="0" layoutInCell="1" allowOverlap="1">
            <wp:simplePos x="0" y="0"/>
            <wp:positionH relativeFrom="column">
              <wp:posOffset>3586480</wp:posOffset>
            </wp:positionH>
            <wp:positionV relativeFrom="paragraph">
              <wp:posOffset>24130</wp:posOffset>
            </wp:positionV>
            <wp:extent cx="1711960" cy="1971675"/>
            <wp:effectExtent l="0" t="0" r="2540" b="9525"/>
            <wp:wrapTight wrapText="bothSides">
              <wp:wrapPolygon edited="0">
                <wp:start x="0" y="0"/>
                <wp:lineTo x="0" y="21496"/>
                <wp:lineTo x="21392" y="21496"/>
                <wp:lineTo x="2139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4436"/>
                    <a:stretch/>
                  </pic:blipFill>
                  <pic:spPr bwMode="auto">
                    <a:xfrm>
                      <a:off x="0" y="0"/>
                      <a:ext cx="171196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03C9" w:rsidRDefault="007803C9" w:rsidP="007803C9">
      <w:pPr>
        <w:spacing w:after="0" w:line="240" w:lineRule="auto"/>
        <w:rPr>
          <w:sz w:val="23"/>
          <w:szCs w:val="23"/>
        </w:rPr>
      </w:pPr>
    </w:p>
    <w:p w:rsidR="007803C9" w:rsidRDefault="007803C9" w:rsidP="007803C9">
      <w:pPr>
        <w:spacing w:after="0" w:line="240" w:lineRule="auto"/>
        <w:rPr>
          <w:noProof/>
          <w:lang w:eastAsia="en-AU"/>
        </w:rPr>
      </w:pPr>
    </w:p>
    <w:p w:rsidR="007803C9" w:rsidRDefault="007803C9" w:rsidP="007803C9">
      <w:pPr>
        <w:spacing w:after="0" w:line="240" w:lineRule="auto"/>
        <w:rPr>
          <w:sz w:val="23"/>
          <w:szCs w:val="23"/>
        </w:rPr>
      </w:pPr>
    </w:p>
    <w:p w:rsidR="007803C9" w:rsidRDefault="007803C9" w:rsidP="007803C9">
      <w:pPr>
        <w:spacing w:after="0" w:line="240" w:lineRule="auto"/>
        <w:rPr>
          <w:sz w:val="23"/>
          <w:szCs w:val="23"/>
        </w:rPr>
      </w:pPr>
    </w:p>
    <w:p w:rsidR="007803C9" w:rsidRDefault="007803C9" w:rsidP="007803C9">
      <w:pPr>
        <w:spacing w:after="0" w:line="240" w:lineRule="auto"/>
        <w:rPr>
          <w:sz w:val="23"/>
          <w:szCs w:val="23"/>
        </w:rPr>
      </w:pPr>
    </w:p>
    <w:p w:rsidR="007803C9" w:rsidRDefault="007803C9">
      <w:pPr>
        <w:rPr>
          <w:rFonts w:ascii="Calibri" w:hAnsi="Calibri" w:cs="Calibri"/>
          <w:b/>
          <w:color w:val="000000"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  <w:bookmarkStart w:id="0" w:name="_GoBack"/>
      <w:bookmarkEnd w:id="0"/>
    </w:p>
    <w:p w:rsidR="004E2EFD" w:rsidRDefault="004E2EFD" w:rsidP="007803C9">
      <w:pPr>
        <w:pStyle w:val="Default"/>
        <w:rPr>
          <w:noProof/>
          <w:sz w:val="32"/>
          <w:szCs w:val="32"/>
          <w:lang w:eastAsia="en-AU"/>
        </w:rPr>
      </w:pPr>
    </w:p>
    <w:p w:rsidR="007803C9" w:rsidRDefault="004E2EFD" w:rsidP="007803C9">
      <w:pPr>
        <w:pStyle w:val="Default"/>
        <w:rPr>
          <w:sz w:val="23"/>
          <w:szCs w:val="23"/>
        </w:rPr>
      </w:pPr>
      <w:r>
        <w:rPr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47488" behindDoc="0" locked="0" layoutInCell="1" allowOverlap="1">
            <wp:simplePos x="0" y="0"/>
            <wp:positionH relativeFrom="page">
              <wp:posOffset>5705475</wp:posOffset>
            </wp:positionH>
            <wp:positionV relativeFrom="paragraph">
              <wp:posOffset>10795</wp:posOffset>
            </wp:positionV>
            <wp:extent cx="1381125" cy="17145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302" r="10618"/>
                    <a:stretch/>
                  </pic:blipFill>
                  <pic:spPr bwMode="auto">
                    <a:xfrm>
                      <a:off x="0" y="0"/>
                      <a:ext cx="13811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0B7DCE" w:rsidRPr="007803C9" w:rsidRDefault="006F18E5" w:rsidP="007803C9">
      <w:pPr>
        <w:spacing w:after="0"/>
        <w:rPr>
          <w:b/>
          <w:sz w:val="28"/>
          <w:szCs w:val="28"/>
          <w:u w:val="single"/>
        </w:rPr>
      </w:pPr>
      <w:r w:rsidRPr="00595D18">
        <w:rPr>
          <w:b/>
          <w:sz w:val="28"/>
          <w:szCs w:val="28"/>
          <w:u w:val="single"/>
        </w:rPr>
        <w:t xml:space="preserve">Polo Shirt – </w:t>
      </w:r>
      <w:r w:rsidR="007803C9">
        <w:rPr>
          <w:b/>
          <w:sz w:val="28"/>
          <w:szCs w:val="28"/>
          <w:u w:val="single"/>
        </w:rPr>
        <w:t>$45</w:t>
      </w:r>
      <w:r w:rsidR="000B7DCE">
        <w:rPr>
          <w:b/>
          <w:sz w:val="28"/>
          <w:szCs w:val="28"/>
          <w:u w:val="single"/>
        </w:rPr>
        <w:t xml:space="preserve"> </w:t>
      </w:r>
    </w:p>
    <w:p w:rsidR="00595D18" w:rsidRDefault="00595D18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>Maroon white</w:t>
      </w:r>
      <w:r w:rsidR="007803C9">
        <w:rPr>
          <w:sz w:val="23"/>
          <w:szCs w:val="23"/>
        </w:rPr>
        <w:t xml:space="preserve"> side panels, white </w:t>
      </w:r>
      <w:r w:rsidR="00C7627A" w:rsidRPr="007803C9">
        <w:rPr>
          <w:b/>
          <w:sz w:val="23"/>
          <w:szCs w:val="23"/>
        </w:rPr>
        <w:t>logo</w:t>
      </w:r>
      <w:r w:rsidR="00C7627A">
        <w:rPr>
          <w:sz w:val="23"/>
          <w:szCs w:val="23"/>
        </w:rPr>
        <w:t xml:space="preserve"> </w:t>
      </w:r>
      <w:r w:rsidR="007803C9">
        <w:rPr>
          <w:sz w:val="23"/>
          <w:szCs w:val="23"/>
        </w:rPr>
        <w:t>front left chest embroidered</w:t>
      </w:r>
    </w:p>
    <w:p w:rsidR="00595D18" w:rsidRDefault="00595D18" w:rsidP="007803C9">
      <w:pPr>
        <w:pStyle w:val="Default"/>
        <w:spacing w:after="34"/>
        <w:rPr>
          <w:sz w:val="23"/>
          <w:szCs w:val="23"/>
        </w:rPr>
      </w:pPr>
      <w:r>
        <w:rPr>
          <w:sz w:val="23"/>
          <w:szCs w:val="23"/>
        </w:rPr>
        <w:t xml:space="preserve">100% DRI-TEX Polyester </w:t>
      </w:r>
    </w:p>
    <w:p w:rsidR="00AD7204" w:rsidRDefault="00AD7204" w:rsidP="007803C9">
      <w:pPr>
        <w:pStyle w:val="Default"/>
        <w:jc w:val="both"/>
        <w:rPr>
          <w:sz w:val="23"/>
          <w:szCs w:val="23"/>
        </w:rPr>
      </w:pPr>
    </w:p>
    <w:p w:rsidR="00C7627A" w:rsidRDefault="00C7627A" w:rsidP="007803C9">
      <w:pPr>
        <w:pStyle w:val="Default"/>
        <w:rPr>
          <w:sz w:val="23"/>
          <w:szCs w:val="23"/>
        </w:rPr>
      </w:pPr>
    </w:p>
    <w:p w:rsidR="00595D18" w:rsidRDefault="00595D18" w:rsidP="007803C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:rsidR="004E2EFD" w:rsidRDefault="004E2EFD" w:rsidP="007803C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E2EFD" w:rsidRDefault="004E2EFD" w:rsidP="007803C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E2EFD" w:rsidRDefault="004E2EFD" w:rsidP="007803C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E2EFD" w:rsidRPr="00743304" w:rsidRDefault="004E2EFD" w:rsidP="007803C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E2EFD" w:rsidRDefault="004E2EFD" w:rsidP="004E2EFD">
      <w:pPr>
        <w:pStyle w:val="Default"/>
        <w:rPr>
          <w:b/>
          <w:sz w:val="28"/>
          <w:szCs w:val="28"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7424" behindDoc="1" locked="0" layoutInCell="1" allowOverlap="1">
            <wp:simplePos x="0" y="0"/>
            <wp:positionH relativeFrom="column">
              <wp:posOffset>5376545</wp:posOffset>
            </wp:positionH>
            <wp:positionV relativeFrom="paragraph">
              <wp:posOffset>10795</wp:posOffset>
            </wp:positionV>
            <wp:extent cx="1484630" cy="1866900"/>
            <wp:effectExtent l="0" t="0" r="127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63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  <w:u w:val="single"/>
        </w:rPr>
        <w:t xml:space="preserve">Full Front Zip </w:t>
      </w:r>
      <w:proofErr w:type="spellStart"/>
      <w:r>
        <w:rPr>
          <w:b/>
          <w:sz w:val="28"/>
          <w:szCs w:val="28"/>
          <w:u w:val="single"/>
        </w:rPr>
        <w:t>Hoodie</w:t>
      </w:r>
      <w:proofErr w:type="spellEnd"/>
      <w:r>
        <w:rPr>
          <w:b/>
          <w:sz w:val="28"/>
          <w:szCs w:val="28"/>
          <w:u w:val="single"/>
        </w:rPr>
        <w:t xml:space="preserve"> - $50</w:t>
      </w:r>
    </w:p>
    <w:p w:rsidR="008538AA" w:rsidRDefault="004E2EFD" w:rsidP="004E2EFD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ey </w:t>
      </w:r>
      <w:proofErr w:type="spellStart"/>
      <w:r>
        <w:rPr>
          <w:sz w:val="23"/>
          <w:szCs w:val="23"/>
        </w:rPr>
        <w:t>marle</w:t>
      </w:r>
      <w:proofErr w:type="spellEnd"/>
      <w:r>
        <w:rPr>
          <w:sz w:val="23"/>
          <w:szCs w:val="23"/>
        </w:rPr>
        <w:t xml:space="preserve"> two side pockets, maroon </w:t>
      </w:r>
      <w:r w:rsidRPr="007803C9">
        <w:rPr>
          <w:b/>
          <w:sz w:val="23"/>
          <w:szCs w:val="23"/>
        </w:rPr>
        <w:t>logo</w:t>
      </w:r>
      <w:r>
        <w:rPr>
          <w:sz w:val="23"/>
          <w:szCs w:val="23"/>
        </w:rPr>
        <w:t xml:space="preserve"> front left chest screen print, maroon lower back </w:t>
      </w:r>
    </w:p>
    <w:p w:rsidR="004E2EFD" w:rsidRDefault="004E2EFD" w:rsidP="004E2EFD">
      <w:pPr>
        <w:pStyle w:val="Default"/>
        <w:rPr>
          <w:sz w:val="23"/>
          <w:szCs w:val="23"/>
        </w:rPr>
      </w:pPr>
      <w:r w:rsidRPr="007803C9">
        <w:rPr>
          <w:b/>
          <w:sz w:val="23"/>
          <w:szCs w:val="23"/>
        </w:rPr>
        <w:t>GRANGE ROYALS HOCKEY</w:t>
      </w:r>
      <w:r>
        <w:rPr>
          <w:sz w:val="23"/>
          <w:szCs w:val="23"/>
        </w:rPr>
        <w:t xml:space="preserve"> screen print</w:t>
      </w:r>
    </w:p>
    <w:p w:rsidR="004E2EFD" w:rsidRDefault="004E2EFD" w:rsidP="004E2EFD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80% cotton and 20% poly fleece </w:t>
      </w:r>
    </w:p>
    <w:p w:rsidR="004E2EFD" w:rsidRDefault="004E2EFD" w:rsidP="004E2EFD">
      <w:pPr>
        <w:pStyle w:val="Default"/>
        <w:rPr>
          <w:sz w:val="23"/>
          <w:szCs w:val="23"/>
        </w:rPr>
      </w:pPr>
    </w:p>
    <w:p w:rsidR="004E2EFD" w:rsidRDefault="004E2EFD" w:rsidP="004E2EFD">
      <w:pPr>
        <w:pStyle w:val="Default"/>
        <w:rPr>
          <w:sz w:val="23"/>
          <w:szCs w:val="23"/>
        </w:rPr>
      </w:pPr>
    </w:p>
    <w:p w:rsidR="004E2EFD" w:rsidRDefault="004E2EFD" w:rsidP="004E2EFD">
      <w:pPr>
        <w:pStyle w:val="Default"/>
        <w:rPr>
          <w:sz w:val="22"/>
          <w:szCs w:val="22"/>
        </w:rPr>
      </w:pPr>
    </w:p>
    <w:p w:rsidR="004E2EFD" w:rsidRDefault="004E2EFD" w:rsidP="004E2EFD">
      <w:pPr>
        <w:pStyle w:val="Default"/>
        <w:rPr>
          <w:sz w:val="22"/>
          <w:szCs w:val="22"/>
        </w:rPr>
      </w:pPr>
    </w:p>
    <w:p w:rsidR="004E2EFD" w:rsidRDefault="004E2EFD" w:rsidP="004E2EFD">
      <w:pPr>
        <w:pStyle w:val="Default"/>
        <w:rPr>
          <w:sz w:val="22"/>
          <w:szCs w:val="22"/>
        </w:rPr>
      </w:pPr>
    </w:p>
    <w:p w:rsidR="004E2EFD" w:rsidRDefault="004E2EFD" w:rsidP="004E2EFD">
      <w:pPr>
        <w:pStyle w:val="Default"/>
        <w:rPr>
          <w:noProof/>
          <w:sz w:val="28"/>
          <w:szCs w:val="28"/>
          <w:u w:val="single"/>
          <w:lang w:eastAsia="en-AU"/>
        </w:rPr>
      </w:pPr>
    </w:p>
    <w:p w:rsidR="004E2EFD" w:rsidRDefault="004E2EFD" w:rsidP="004E2EFD">
      <w:pPr>
        <w:pStyle w:val="Default"/>
        <w:rPr>
          <w:sz w:val="22"/>
          <w:szCs w:val="22"/>
        </w:rPr>
      </w:pPr>
    </w:p>
    <w:p w:rsidR="004E2EFD" w:rsidRDefault="004E2EFD" w:rsidP="004E2EFD">
      <w:pPr>
        <w:pStyle w:val="Default"/>
        <w:rPr>
          <w:sz w:val="22"/>
          <w:szCs w:val="22"/>
        </w:rPr>
      </w:pPr>
    </w:p>
    <w:p w:rsidR="006F18E5" w:rsidRDefault="004E2EFD" w:rsidP="007803C9">
      <w:pPr>
        <w:spacing w:after="0" w:line="240" w:lineRule="auto"/>
        <w:rPr>
          <w:b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8448" behindDoc="1" locked="0" layoutInCell="1" allowOverlap="1">
            <wp:simplePos x="0" y="0"/>
            <wp:positionH relativeFrom="column">
              <wp:posOffset>5104765</wp:posOffset>
            </wp:positionH>
            <wp:positionV relativeFrom="paragraph">
              <wp:posOffset>5715</wp:posOffset>
            </wp:positionV>
            <wp:extent cx="1709420" cy="2052320"/>
            <wp:effectExtent l="0" t="0" r="5080" b="5080"/>
            <wp:wrapTight wrapText="bothSides">
              <wp:wrapPolygon edited="0">
                <wp:start x="0" y="0"/>
                <wp:lineTo x="0" y="21453"/>
                <wp:lineTo x="21423" y="21453"/>
                <wp:lineTo x="2142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42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F18E5" w:rsidRDefault="006F18E5" w:rsidP="007803C9">
      <w:pPr>
        <w:spacing w:after="0" w:line="240" w:lineRule="auto"/>
        <w:rPr>
          <w:b/>
          <w:sz w:val="28"/>
          <w:szCs w:val="28"/>
          <w:u w:val="single"/>
        </w:rPr>
      </w:pPr>
      <w:r w:rsidRPr="00595D18">
        <w:rPr>
          <w:b/>
          <w:sz w:val="28"/>
          <w:szCs w:val="28"/>
          <w:u w:val="single"/>
        </w:rPr>
        <w:t xml:space="preserve">Spray Jacket - </w:t>
      </w:r>
      <w:r w:rsidR="004E2EFD">
        <w:rPr>
          <w:b/>
          <w:sz w:val="28"/>
          <w:szCs w:val="28"/>
          <w:u w:val="single"/>
        </w:rPr>
        <w:t>$55</w:t>
      </w:r>
    </w:p>
    <w:p w:rsidR="006F18E5" w:rsidRDefault="00213E6B" w:rsidP="007803C9">
      <w:pPr>
        <w:pStyle w:val="Default"/>
      </w:pPr>
      <w:r>
        <w:rPr>
          <w:sz w:val="23"/>
          <w:szCs w:val="23"/>
        </w:rPr>
        <w:t xml:space="preserve">Maroon white </w:t>
      </w:r>
      <w:r w:rsidR="007803C9">
        <w:rPr>
          <w:sz w:val="23"/>
          <w:szCs w:val="23"/>
        </w:rPr>
        <w:t xml:space="preserve">side </w:t>
      </w:r>
      <w:r>
        <w:rPr>
          <w:sz w:val="23"/>
          <w:szCs w:val="23"/>
        </w:rPr>
        <w:t>panels</w:t>
      </w:r>
      <w:r w:rsidR="007803C9">
        <w:rPr>
          <w:sz w:val="23"/>
          <w:szCs w:val="23"/>
        </w:rPr>
        <w:t>,</w:t>
      </w:r>
      <w:r>
        <w:rPr>
          <w:sz w:val="23"/>
          <w:szCs w:val="23"/>
        </w:rPr>
        <w:t xml:space="preserve"> </w:t>
      </w:r>
      <w:r w:rsidR="007803C9">
        <w:rPr>
          <w:sz w:val="23"/>
          <w:szCs w:val="23"/>
        </w:rPr>
        <w:t xml:space="preserve">white </w:t>
      </w:r>
      <w:r w:rsidR="007803C9" w:rsidRPr="007803C9">
        <w:rPr>
          <w:b/>
          <w:sz w:val="23"/>
          <w:szCs w:val="23"/>
        </w:rPr>
        <w:t>logo</w:t>
      </w:r>
      <w:r w:rsidR="007803C9">
        <w:rPr>
          <w:sz w:val="23"/>
          <w:szCs w:val="23"/>
        </w:rPr>
        <w:t xml:space="preserve"> front left chest embroidered</w:t>
      </w:r>
    </w:p>
    <w:p w:rsidR="00A1622F" w:rsidRDefault="004E2EFD" w:rsidP="004E2EFD">
      <w:p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100% nylon </w:t>
      </w:r>
      <w:proofErr w:type="spellStart"/>
      <w:r>
        <w:rPr>
          <w:sz w:val="23"/>
          <w:szCs w:val="23"/>
        </w:rPr>
        <w:t>tafetta</w:t>
      </w:r>
      <w:proofErr w:type="spellEnd"/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sz w:val="23"/>
          <w:szCs w:val="23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9472" behindDoc="1" locked="0" layoutInCell="1" allowOverlap="1">
            <wp:simplePos x="0" y="0"/>
            <wp:positionH relativeFrom="page">
              <wp:posOffset>5427980</wp:posOffset>
            </wp:positionH>
            <wp:positionV relativeFrom="paragraph">
              <wp:posOffset>40640</wp:posOffset>
            </wp:positionV>
            <wp:extent cx="1932305" cy="2324100"/>
            <wp:effectExtent l="0" t="0" r="0" b="0"/>
            <wp:wrapTight wrapText="bothSides">
              <wp:wrapPolygon edited="0">
                <wp:start x="0" y="0"/>
                <wp:lineTo x="0" y="21423"/>
                <wp:lineTo x="21295" y="21423"/>
                <wp:lineTo x="2129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250" t="4021"/>
                    <a:stretch/>
                  </pic:blipFill>
                  <pic:spPr bwMode="auto">
                    <a:xfrm>
                      <a:off x="0" y="0"/>
                      <a:ext cx="1932305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4E2EFD" w:rsidRDefault="004E2EFD" w:rsidP="004E2EFD">
      <w:pPr>
        <w:spacing w:after="0" w:line="240" w:lineRule="auto"/>
        <w:rPr>
          <w:sz w:val="23"/>
          <w:szCs w:val="23"/>
        </w:rPr>
      </w:pPr>
    </w:p>
    <w:p w:rsidR="004E2EFD" w:rsidRDefault="004E2EFD" w:rsidP="004E2EFD">
      <w:pPr>
        <w:spacing w:after="0"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leece</w:t>
      </w:r>
      <w:r w:rsidRPr="00595D18">
        <w:rPr>
          <w:b/>
          <w:sz w:val="28"/>
          <w:szCs w:val="28"/>
          <w:u w:val="single"/>
        </w:rPr>
        <w:t xml:space="preserve"> Jacket - $</w:t>
      </w:r>
      <w:r>
        <w:rPr>
          <w:b/>
          <w:sz w:val="28"/>
          <w:szCs w:val="28"/>
          <w:u w:val="single"/>
        </w:rPr>
        <w:t>10</w:t>
      </w:r>
      <w:r w:rsidRPr="00595D18">
        <w:rPr>
          <w:b/>
          <w:sz w:val="28"/>
          <w:szCs w:val="28"/>
          <w:u w:val="single"/>
        </w:rPr>
        <w:t>0</w:t>
      </w:r>
    </w:p>
    <w:p w:rsidR="004E2EFD" w:rsidRDefault="004E2EFD" w:rsidP="004E2EFD">
      <w:pPr>
        <w:pStyle w:val="Default"/>
      </w:pPr>
      <w:r>
        <w:rPr>
          <w:sz w:val="23"/>
          <w:szCs w:val="23"/>
        </w:rPr>
        <w:t xml:space="preserve">Maroon white side panels, white </w:t>
      </w:r>
      <w:r w:rsidRPr="007803C9">
        <w:rPr>
          <w:b/>
          <w:sz w:val="23"/>
          <w:szCs w:val="23"/>
        </w:rPr>
        <w:t>logo</w:t>
      </w:r>
      <w:r>
        <w:rPr>
          <w:sz w:val="23"/>
          <w:szCs w:val="23"/>
        </w:rPr>
        <w:t xml:space="preserve"> front left chest embroidered</w:t>
      </w:r>
    </w:p>
    <w:p w:rsidR="004E2EFD" w:rsidRDefault="004E2EFD" w:rsidP="004E2EFD">
      <w:pPr>
        <w:spacing w:line="240" w:lineRule="auto"/>
        <w:rPr>
          <w:sz w:val="23"/>
          <w:szCs w:val="23"/>
        </w:rPr>
      </w:pPr>
    </w:p>
    <w:p w:rsidR="004E2EFD" w:rsidRDefault="004E2EFD" w:rsidP="004E2EFD">
      <w:pPr>
        <w:rPr>
          <w:noProof/>
          <w:lang w:eastAsia="en-AU"/>
        </w:rPr>
      </w:pPr>
    </w:p>
    <w:p w:rsidR="00844EB0" w:rsidRPr="004E2EFD" w:rsidRDefault="00844EB0" w:rsidP="004E2EFD">
      <w:pPr>
        <w:rPr>
          <w:b/>
          <w:color w:val="C00000"/>
          <w:sz w:val="32"/>
          <w:szCs w:val="32"/>
        </w:rPr>
      </w:pPr>
    </w:p>
    <w:sectPr w:rsidR="00844EB0" w:rsidRPr="004E2EFD" w:rsidSect="007803C9">
      <w:headerReference w:type="default" r:id="rId19"/>
      <w:pgSz w:w="11906" w:h="16838"/>
      <w:pgMar w:top="1134" w:right="1134" w:bottom="1134" w:left="851" w:header="709" w:footer="709" w:gutter="0"/>
      <w:pgBorders w:offsetFrom="page">
        <w:top w:val="single" w:sz="24" w:space="24" w:color="C00000"/>
        <w:left w:val="single" w:sz="24" w:space="24" w:color="C00000"/>
        <w:bottom w:val="single" w:sz="24" w:space="24" w:color="C00000"/>
        <w:right w:val="single" w:sz="24" w:space="24" w:color="C00000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6DC4" w:rsidRDefault="00516DC4" w:rsidP="00A1622F">
      <w:pPr>
        <w:spacing w:after="0" w:line="240" w:lineRule="auto"/>
      </w:pPr>
      <w:r>
        <w:separator/>
      </w:r>
    </w:p>
  </w:endnote>
  <w:endnote w:type="continuationSeparator" w:id="0">
    <w:p w:rsidR="00516DC4" w:rsidRDefault="00516DC4" w:rsidP="00A16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6DC4" w:rsidRDefault="00516DC4" w:rsidP="00A1622F">
      <w:pPr>
        <w:spacing w:after="0" w:line="240" w:lineRule="auto"/>
      </w:pPr>
      <w:r>
        <w:separator/>
      </w:r>
    </w:p>
  </w:footnote>
  <w:footnote w:type="continuationSeparator" w:id="0">
    <w:p w:rsidR="00516DC4" w:rsidRDefault="00516DC4" w:rsidP="00A162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22F" w:rsidRDefault="00A1622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AB126A"/>
    <w:multiLevelType w:val="hybridMultilevel"/>
    <w:tmpl w:val="52840610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A97768"/>
    <w:multiLevelType w:val="hybridMultilevel"/>
    <w:tmpl w:val="6562FA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920E91"/>
    <w:multiLevelType w:val="hybridMultilevel"/>
    <w:tmpl w:val="FB6ADA4C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1F40F7"/>
    <w:multiLevelType w:val="hybridMultilevel"/>
    <w:tmpl w:val="8A98712E"/>
    <w:lvl w:ilvl="0" w:tplc="B8AC446E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I0MDAyNDGwBNLmlko6SsGpxcWZ+XkgBYa1AEfgRTMsAAAA"/>
  </w:docVars>
  <w:rsids>
    <w:rsidRoot w:val="006F18E5"/>
    <w:rsid w:val="000022AA"/>
    <w:rsid w:val="00027E43"/>
    <w:rsid w:val="000515E2"/>
    <w:rsid w:val="000B7DCE"/>
    <w:rsid w:val="001125F3"/>
    <w:rsid w:val="00127B4F"/>
    <w:rsid w:val="00196088"/>
    <w:rsid w:val="001A5EB6"/>
    <w:rsid w:val="001C2D90"/>
    <w:rsid w:val="00213E6B"/>
    <w:rsid w:val="002740BF"/>
    <w:rsid w:val="00274B35"/>
    <w:rsid w:val="00280F43"/>
    <w:rsid w:val="00296069"/>
    <w:rsid w:val="002B15C3"/>
    <w:rsid w:val="002C2091"/>
    <w:rsid w:val="003A400C"/>
    <w:rsid w:val="00401101"/>
    <w:rsid w:val="004E2EFD"/>
    <w:rsid w:val="004F48C9"/>
    <w:rsid w:val="00515E75"/>
    <w:rsid w:val="00516DC4"/>
    <w:rsid w:val="00556758"/>
    <w:rsid w:val="00595D18"/>
    <w:rsid w:val="005A42C5"/>
    <w:rsid w:val="00630E53"/>
    <w:rsid w:val="00672168"/>
    <w:rsid w:val="006D4B6B"/>
    <w:rsid w:val="006E2370"/>
    <w:rsid w:val="006F1344"/>
    <w:rsid w:val="006F18E5"/>
    <w:rsid w:val="00743304"/>
    <w:rsid w:val="007803C9"/>
    <w:rsid w:val="00844EB0"/>
    <w:rsid w:val="008538AA"/>
    <w:rsid w:val="008B3286"/>
    <w:rsid w:val="0091541D"/>
    <w:rsid w:val="00954D0D"/>
    <w:rsid w:val="009C2B3D"/>
    <w:rsid w:val="00A02A24"/>
    <w:rsid w:val="00A1622F"/>
    <w:rsid w:val="00AD7204"/>
    <w:rsid w:val="00B753C4"/>
    <w:rsid w:val="00C6359D"/>
    <w:rsid w:val="00C70026"/>
    <w:rsid w:val="00C7627A"/>
    <w:rsid w:val="00D07571"/>
    <w:rsid w:val="00D904F8"/>
    <w:rsid w:val="00E615E9"/>
    <w:rsid w:val="00EA3807"/>
    <w:rsid w:val="00EB05FC"/>
    <w:rsid w:val="00EE283B"/>
    <w:rsid w:val="00F55233"/>
    <w:rsid w:val="00FE36C3"/>
    <w:rsid w:val="00FE75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04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8E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95D1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13E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62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22F"/>
  </w:style>
  <w:style w:type="paragraph" w:styleId="Footer">
    <w:name w:val="footer"/>
    <w:basedOn w:val="Normal"/>
    <w:link w:val="FooterChar"/>
    <w:uiPriority w:val="99"/>
    <w:unhideWhenUsed/>
    <w:rsid w:val="00A162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22F"/>
  </w:style>
  <w:style w:type="table" w:styleId="TableGrid">
    <w:name w:val="Table Grid"/>
    <w:basedOn w:val="TableNormal"/>
    <w:uiPriority w:val="59"/>
    <w:rsid w:val="00C635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27B4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A400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951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2596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D3C22-20E5-4287-942E-AEE9C99BA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Australian Water Corporation</Company>
  <LinksUpToDate>false</LinksUpToDate>
  <CharactersWithSpaces>1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ye Chandler</dc:creator>
  <cp:lastModifiedBy>Jaki</cp:lastModifiedBy>
  <cp:revision>4</cp:revision>
  <dcterms:created xsi:type="dcterms:W3CDTF">2019-05-21T07:10:00Z</dcterms:created>
  <dcterms:modified xsi:type="dcterms:W3CDTF">2019-05-21T08:17:00Z</dcterms:modified>
</cp:coreProperties>
</file>